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E8461" w14:textId="77777777" w:rsidR="003A6979" w:rsidRPr="007F0AFA" w:rsidRDefault="0005612D" w:rsidP="007F0AFA">
      <w:pPr>
        <w:spacing w:after="0" w:line="240" w:lineRule="auto"/>
        <w:contextualSpacing/>
        <w:jc w:val="center"/>
        <w:rPr>
          <w:b/>
          <w:sz w:val="44"/>
          <w:szCs w:val="40"/>
        </w:rPr>
      </w:pPr>
      <w:r>
        <w:rPr>
          <w:b/>
          <w:sz w:val="44"/>
          <w:szCs w:val="40"/>
        </w:rPr>
        <w:t>Name</w:t>
      </w:r>
    </w:p>
    <w:p w14:paraId="6DDC69BE" w14:textId="2EE9C4C0" w:rsidR="00FD75E0" w:rsidRPr="00DB50B6" w:rsidRDefault="00FD75E0" w:rsidP="007F0AFA">
      <w:pPr>
        <w:spacing w:after="0" w:line="240" w:lineRule="auto"/>
        <w:contextualSpacing/>
        <w:jc w:val="center"/>
        <w:rPr>
          <w:sz w:val="24"/>
          <w:szCs w:val="24"/>
        </w:rPr>
      </w:pPr>
      <w:r w:rsidRPr="00DB50B6">
        <w:rPr>
          <w:sz w:val="24"/>
          <w:szCs w:val="24"/>
        </w:rPr>
        <w:t xml:space="preserve">Address City, State </w:t>
      </w:r>
      <w:r w:rsidR="00FE5AC2" w:rsidRPr="00DB50B6">
        <w:rPr>
          <w:sz w:val="24"/>
          <w:szCs w:val="24"/>
        </w:rPr>
        <w:t>Zip Code</w:t>
      </w:r>
    </w:p>
    <w:p w14:paraId="54AE8463" w14:textId="408B9125" w:rsidR="007F0AFA" w:rsidRPr="007F0AFA" w:rsidRDefault="0005612D" w:rsidP="007F0AFA">
      <w:pP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 xml:space="preserve">Phone </w:t>
      </w:r>
      <w:r w:rsidR="000B6CD2">
        <w:rPr>
          <w:sz w:val="24"/>
        </w:rPr>
        <w:t>N</w:t>
      </w:r>
      <w:r>
        <w:rPr>
          <w:sz w:val="24"/>
        </w:rPr>
        <w:t>umber</w:t>
      </w:r>
    </w:p>
    <w:p w14:paraId="54AE8464" w14:textId="536F3404" w:rsidR="007F0AFA" w:rsidRPr="007F0AFA" w:rsidRDefault="00A8672B" w:rsidP="00A43E0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>Email Address</w:t>
      </w:r>
    </w:p>
    <w:p w14:paraId="24ACF6BB" w14:textId="77777777" w:rsidR="00A43E0C" w:rsidRDefault="00A43E0C" w:rsidP="0005612D">
      <w:pPr>
        <w:spacing w:after="0" w:line="240" w:lineRule="auto"/>
        <w:contextualSpacing/>
        <w:rPr>
          <w:b/>
          <w:u w:val="single"/>
        </w:rPr>
      </w:pPr>
    </w:p>
    <w:p w14:paraId="54AE8466" w14:textId="7686991D" w:rsidR="007F0AFA" w:rsidRPr="00251FDF" w:rsidRDefault="007F0AFA" w:rsidP="0005612D">
      <w:pPr>
        <w:spacing w:after="0" w:line="240" w:lineRule="auto"/>
        <w:contextualSpacing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EDUCATION</w:t>
      </w:r>
    </w:p>
    <w:p w14:paraId="54AE8467" w14:textId="27392FEE" w:rsidR="007F0AFA" w:rsidRPr="00251FDF" w:rsidRDefault="007F0AFA" w:rsidP="0043395B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r w:rsidRPr="00251FDF">
        <w:rPr>
          <w:b/>
          <w:sz w:val="24"/>
          <w:szCs w:val="24"/>
        </w:rPr>
        <w:t>Creighton University</w:t>
      </w:r>
      <w:r w:rsidRPr="00251FDF">
        <w:rPr>
          <w:sz w:val="24"/>
          <w:szCs w:val="24"/>
        </w:rPr>
        <w:t xml:space="preserve">, </w:t>
      </w:r>
      <w:r w:rsidR="00F30486" w:rsidRPr="00251FDF">
        <w:rPr>
          <w:sz w:val="24"/>
          <w:szCs w:val="24"/>
        </w:rPr>
        <w:t>City, State</w:t>
      </w:r>
      <w:r w:rsidR="005A3D71" w:rsidRPr="00251FDF">
        <w:rPr>
          <w:sz w:val="24"/>
          <w:szCs w:val="24"/>
        </w:rPr>
        <w:tab/>
        <w:t>Graduation Date</w:t>
      </w:r>
      <w:r w:rsidR="0043395B" w:rsidRPr="00251FDF">
        <w:rPr>
          <w:sz w:val="24"/>
          <w:szCs w:val="24"/>
        </w:rPr>
        <w:t xml:space="preserve"> (Month</w:t>
      </w:r>
      <w:r w:rsidR="00F30486" w:rsidRPr="00251FDF">
        <w:rPr>
          <w:sz w:val="24"/>
          <w:szCs w:val="24"/>
        </w:rPr>
        <w:t xml:space="preserve"> Year)</w:t>
      </w:r>
    </w:p>
    <w:p w14:paraId="54AE8468" w14:textId="34D053A1" w:rsidR="007F0AFA" w:rsidRPr="00251FDF" w:rsidRDefault="007F0AFA" w:rsidP="00F6425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Degree You</w:t>
      </w:r>
      <w:r w:rsidR="00DB50B6">
        <w:rPr>
          <w:i/>
          <w:sz w:val="24"/>
          <w:szCs w:val="24"/>
        </w:rPr>
        <w:t>’</w:t>
      </w:r>
      <w:r w:rsidRPr="00251FDF">
        <w:rPr>
          <w:i/>
          <w:sz w:val="24"/>
          <w:szCs w:val="24"/>
        </w:rPr>
        <w:t>r</w:t>
      </w:r>
      <w:r w:rsidR="00DB50B6">
        <w:rPr>
          <w:i/>
          <w:sz w:val="24"/>
          <w:szCs w:val="24"/>
        </w:rPr>
        <w:t>e</w:t>
      </w:r>
      <w:r w:rsidRPr="00251FDF">
        <w:rPr>
          <w:i/>
          <w:sz w:val="24"/>
          <w:szCs w:val="24"/>
        </w:rPr>
        <w:t xml:space="preserve"> Pursuing</w:t>
      </w:r>
      <w:r w:rsidR="00F64257" w:rsidRPr="00251FDF">
        <w:rPr>
          <w:iCs/>
          <w:sz w:val="24"/>
          <w:szCs w:val="24"/>
        </w:rPr>
        <w:tab/>
        <w:t>GPA:</w:t>
      </w:r>
      <w:r w:rsidR="00DB4341" w:rsidRPr="00251FDF">
        <w:rPr>
          <w:iCs/>
          <w:sz w:val="24"/>
          <w:szCs w:val="24"/>
        </w:rPr>
        <w:t xml:space="preserve"> </w:t>
      </w:r>
      <w:r w:rsidR="00D6466A" w:rsidRPr="00251FDF">
        <w:rPr>
          <w:iCs/>
          <w:sz w:val="24"/>
          <w:szCs w:val="24"/>
        </w:rPr>
        <w:t xml:space="preserve">(if </w:t>
      </w:r>
      <w:r w:rsidR="00C06B27" w:rsidRPr="00251FDF">
        <w:rPr>
          <w:iCs/>
          <w:sz w:val="24"/>
          <w:szCs w:val="24"/>
        </w:rPr>
        <w:t>3.0+)</w:t>
      </w:r>
    </w:p>
    <w:p w14:paraId="54AE8469" w14:textId="37251EA1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Major</w:t>
      </w:r>
      <w:r w:rsidR="00F30486" w:rsidRPr="00251FDF">
        <w:rPr>
          <w:sz w:val="24"/>
          <w:szCs w:val="24"/>
        </w:rPr>
        <w:t>, Minor, Tracks</w:t>
      </w:r>
    </w:p>
    <w:p w14:paraId="54AE846A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52779B79" w14:textId="44FC0B41" w:rsidR="00C06B27" w:rsidRPr="00251FDF" w:rsidRDefault="00C06B27" w:rsidP="00C06B27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r w:rsidRPr="00251FDF">
        <w:rPr>
          <w:b/>
          <w:sz w:val="24"/>
          <w:szCs w:val="24"/>
        </w:rPr>
        <w:t>High School Name</w:t>
      </w:r>
      <w:r w:rsidR="00E6430D" w:rsidRPr="00251FDF">
        <w:rPr>
          <w:b/>
          <w:sz w:val="24"/>
          <w:szCs w:val="24"/>
        </w:rPr>
        <w:t xml:space="preserve"> or Study Abroad College</w:t>
      </w:r>
      <w:r w:rsidRPr="00251FDF">
        <w:rPr>
          <w:b/>
          <w:sz w:val="24"/>
          <w:szCs w:val="24"/>
        </w:rPr>
        <w:t xml:space="preserve"> (</w:t>
      </w:r>
      <w:r w:rsidR="00A56207" w:rsidRPr="00251FDF">
        <w:rPr>
          <w:b/>
          <w:sz w:val="24"/>
          <w:szCs w:val="24"/>
        </w:rPr>
        <w:t>optional)</w:t>
      </w:r>
      <w:r w:rsidRPr="00251FDF">
        <w:rPr>
          <w:sz w:val="24"/>
          <w:szCs w:val="24"/>
        </w:rPr>
        <w:t>, City, State</w:t>
      </w:r>
      <w:r w:rsidRPr="00251FDF">
        <w:rPr>
          <w:sz w:val="24"/>
          <w:szCs w:val="24"/>
        </w:rPr>
        <w:tab/>
        <w:t>Graduation Date (Month Year)</w:t>
      </w:r>
    </w:p>
    <w:p w14:paraId="51945549" w14:textId="09972FB1" w:rsidR="00C06B27" w:rsidRPr="00251FDF" w:rsidRDefault="00A56207" w:rsidP="00C06B2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High School diploma</w:t>
      </w:r>
      <w:r w:rsidR="00C06B27" w:rsidRPr="00251FDF">
        <w:rPr>
          <w:iCs/>
          <w:sz w:val="24"/>
          <w:szCs w:val="24"/>
        </w:rPr>
        <w:tab/>
        <w:t>GPA: (if 3.0+)</w:t>
      </w:r>
    </w:p>
    <w:p w14:paraId="54AE846D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54AE846E" w14:textId="2C032378" w:rsidR="007F0AFA" w:rsidRPr="00251FDF" w:rsidRDefault="007F0AFA" w:rsidP="007F0AFA">
      <w:pPr>
        <w:spacing w:after="0" w:line="240" w:lineRule="auto"/>
        <w:contextualSpacing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EXPERIENCE</w:t>
      </w:r>
      <w:r w:rsidR="007E3F00" w:rsidRPr="00251FDF">
        <w:rPr>
          <w:b/>
          <w:sz w:val="24"/>
          <w:szCs w:val="24"/>
          <w:u w:val="single"/>
        </w:rPr>
        <w:t xml:space="preserve"> (</w:t>
      </w:r>
      <w:r w:rsidR="00DB50B6">
        <w:rPr>
          <w:b/>
          <w:sz w:val="24"/>
          <w:szCs w:val="24"/>
          <w:u w:val="single"/>
        </w:rPr>
        <w:t xml:space="preserve">or </w:t>
      </w:r>
      <w:r w:rsidR="00251FDF" w:rsidRPr="00251FDF">
        <w:rPr>
          <w:b/>
          <w:sz w:val="24"/>
          <w:szCs w:val="24"/>
          <w:u w:val="single"/>
        </w:rPr>
        <w:t xml:space="preserve">RELEVANT EXPERIENCE </w:t>
      </w:r>
      <w:r w:rsidR="00DB50B6">
        <w:rPr>
          <w:b/>
          <w:sz w:val="24"/>
          <w:szCs w:val="24"/>
          <w:u w:val="single"/>
        </w:rPr>
        <w:t>or</w:t>
      </w:r>
      <w:r w:rsidR="00251FDF" w:rsidRPr="00251FDF">
        <w:rPr>
          <w:b/>
          <w:sz w:val="24"/>
          <w:szCs w:val="24"/>
          <w:u w:val="single"/>
        </w:rPr>
        <w:t xml:space="preserve"> </w:t>
      </w:r>
      <w:r w:rsidR="00251FDF" w:rsidRPr="00780057">
        <w:rPr>
          <w:b/>
          <w:sz w:val="24"/>
          <w:szCs w:val="24"/>
          <w:highlight w:val="yellow"/>
          <w:u w:val="single"/>
        </w:rPr>
        <w:t>INDUSTRY</w:t>
      </w:r>
      <w:r w:rsidR="00251FDF">
        <w:rPr>
          <w:b/>
          <w:sz w:val="24"/>
          <w:szCs w:val="24"/>
          <w:u w:val="single"/>
        </w:rPr>
        <w:t xml:space="preserve"> </w:t>
      </w:r>
      <w:r w:rsidR="00251FDF" w:rsidRPr="00251FDF">
        <w:rPr>
          <w:b/>
          <w:sz w:val="24"/>
          <w:szCs w:val="24"/>
          <w:u w:val="single"/>
        </w:rPr>
        <w:t>EXPERIENCE</w:t>
      </w:r>
      <w:r w:rsidR="00F32978" w:rsidRPr="00251FDF">
        <w:rPr>
          <w:b/>
          <w:sz w:val="24"/>
          <w:szCs w:val="24"/>
          <w:u w:val="single"/>
        </w:rPr>
        <w:t>)</w:t>
      </w:r>
    </w:p>
    <w:p w14:paraId="3698FA99" w14:textId="77777777" w:rsidR="00ED0F55" w:rsidRPr="00251FDF" w:rsidRDefault="0005612D" w:rsidP="00ED0F55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City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State</w:t>
      </w:r>
      <w:r w:rsidR="003835B7" w:rsidRPr="00251FDF">
        <w:rPr>
          <w:sz w:val="24"/>
          <w:szCs w:val="24"/>
        </w:rPr>
        <w:tab/>
      </w:r>
      <w:r w:rsidR="00ED0F55" w:rsidRPr="00251FDF">
        <w:rPr>
          <w:sz w:val="24"/>
          <w:szCs w:val="24"/>
        </w:rPr>
        <w:t>Month Year – Month Year (or “Present”)</w:t>
      </w:r>
    </w:p>
    <w:p w14:paraId="54AE8470" w14:textId="66B48681" w:rsidR="007F0AFA" w:rsidRPr="00251FDF" w:rsidRDefault="0005612D" w:rsidP="00ED0F55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</w:p>
    <w:p w14:paraId="1CF43C24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60B3F1BD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724DD67E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2F2AA320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11C0C623" w14:textId="77777777" w:rsidR="00957EB6" w:rsidRPr="00251FDF" w:rsidRDefault="00957EB6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AE8474" w14:textId="77777777" w:rsidR="007F0AFA" w:rsidRPr="00251FDF" w:rsidRDefault="007F0AFA" w:rsidP="007F0AFA">
      <w:pPr>
        <w:spacing w:after="0" w:line="240" w:lineRule="auto"/>
        <w:contextualSpacing/>
        <w:rPr>
          <w:b/>
          <w:sz w:val="24"/>
          <w:szCs w:val="24"/>
        </w:rPr>
      </w:pPr>
    </w:p>
    <w:p w14:paraId="0DF249C7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3050959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7BB10804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18D78A7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C9BFEFD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1EADAC86" w14:textId="77777777" w:rsidR="00A04F2F" w:rsidRPr="00957EB6" w:rsidRDefault="00A04F2F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AE847A" w14:textId="77777777" w:rsidR="007F0AFA" w:rsidRPr="007873D1" w:rsidRDefault="007F0AFA" w:rsidP="007F0AFA">
      <w:pPr>
        <w:spacing w:after="0" w:line="240" w:lineRule="auto"/>
        <w:rPr>
          <w:i/>
          <w:sz w:val="24"/>
          <w:szCs w:val="24"/>
        </w:rPr>
      </w:pPr>
    </w:p>
    <w:p w14:paraId="71FA5EB0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D0F6912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12D963D1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45EA550E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3EBB31" w14:textId="77777777" w:rsidR="00091E8E" w:rsidRPr="00957EB6" w:rsidRDefault="00091E8E" w:rsidP="00957E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43544DDE" w14:textId="77777777" w:rsidR="00091E8E" w:rsidRPr="00251FDF" w:rsidRDefault="00091E8E" w:rsidP="00091E8E">
      <w:pPr>
        <w:spacing w:after="0" w:line="240" w:lineRule="auto"/>
        <w:rPr>
          <w:sz w:val="24"/>
          <w:szCs w:val="24"/>
        </w:rPr>
      </w:pPr>
    </w:p>
    <w:p w14:paraId="54AE8481" w14:textId="0F747E46" w:rsidR="007F0AFA" w:rsidRPr="00251FDF" w:rsidRDefault="0005612D" w:rsidP="0005612D">
      <w:pPr>
        <w:spacing w:after="0" w:line="240" w:lineRule="auto"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ACTIVITIES &amp; SERVICE</w:t>
      </w:r>
      <w:r w:rsidR="00F32978" w:rsidRPr="00251FDF">
        <w:rPr>
          <w:b/>
          <w:sz w:val="24"/>
          <w:szCs w:val="24"/>
          <w:u w:val="single"/>
        </w:rPr>
        <w:t xml:space="preserve"> (</w:t>
      </w:r>
      <w:r w:rsidR="00D94854" w:rsidRPr="00251FDF">
        <w:rPr>
          <w:b/>
          <w:sz w:val="24"/>
          <w:szCs w:val="24"/>
          <w:u w:val="single"/>
        </w:rPr>
        <w:t xml:space="preserve">Optional: </w:t>
      </w:r>
      <w:r w:rsidR="00251FDF" w:rsidRPr="00251FDF">
        <w:rPr>
          <w:b/>
          <w:sz w:val="24"/>
          <w:szCs w:val="24"/>
          <w:u w:val="single"/>
        </w:rPr>
        <w:t>RESEARCH, PUBLICATIONS, PRESENTATIONS, AWARDS, HONORS</w:t>
      </w:r>
      <w:r w:rsidR="00DB50B6">
        <w:rPr>
          <w:b/>
          <w:sz w:val="24"/>
          <w:szCs w:val="24"/>
          <w:u w:val="single"/>
        </w:rPr>
        <w:t>,</w:t>
      </w:r>
      <w:r w:rsidR="00D94854" w:rsidRPr="00251FDF">
        <w:rPr>
          <w:b/>
          <w:sz w:val="24"/>
          <w:szCs w:val="24"/>
          <w:u w:val="single"/>
        </w:rPr>
        <w:t xml:space="preserve"> etc.)</w:t>
      </w:r>
    </w:p>
    <w:p w14:paraId="1F7AAE82" w14:textId="77777777" w:rsidR="006C5138" w:rsidRPr="00251FDF" w:rsidRDefault="006C5138" w:rsidP="006C5138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Pr="00251FDF">
        <w:rPr>
          <w:sz w:val="24"/>
          <w:szCs w:val="24"/>
        </w:rPr>
        <w:t>, City, State</w:t>
      </w:r>
      <w:r w:rsidRPr="00251FDF">
        <w:rPr>
          <w:sz w:val="24"/>
          <w:szCs w:val="24"/>
        </w:rPr>
        <w:tab/>
        <w:t>Month Year – Month Year (or “Present”)</w:t>
      </w:r>
    </w:p>
    <w:p w14:paraId="408585D2" w14:textId="08AAA107" w:rsidR="006C5138" w:rsidRPr="00251FDF" w:rsidRDefault="006C5138" w:rsidP="006C5138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  <w:r w:rsidR="00C15BE6" w:rsidRPr="00251FDF">
        <w:rPr>
          <w:i/>
          <w:sz w:val="24"/>
          <w:szCs w:val="24"/>
        </w:rPr>
        <w:t>/Position</w:t>
      </w:r>
    </w:p>
    <w:p w14:paraId="14656779" w14:textId="77777777" w:rsidR="00A04F2F" w:rsidRPr="00251FDF" w:rsidRDefault="00A04F2F" w:rsidP="00A04F2F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</w:p>
    <w:p w14:paraId="54AE8485" w14:textId="77777777" w:rsidR="0005612D" w:rsidRPr="00251FDF" w:rsidRDefault="0005612D" w:rsidP="0005612D">
      <w:pPr>
        <w:spacing w:after="0" w:line="240" w:lineRule="auto"/>
        <w:rPr>
          <w:sz w:val="24"/>
          <w:szCs w:val="24"/>
        </w:rPr>
      </w:pPr>
    </w:p>
    <w:p w14:paraId="54AE848A" w14:textId="75C832C5" w:rsidR="0005612D" w:rsidRPr="00251FDF" w:rsidRDefault="0005612D" w:rsidP="0005612D">
      <w:pPr>
        <w:spacing w:after="0" w:line="240" w:lineRule="auto"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SKILLS</w:t>
      </w:r>
      <w:r w:rsidR="0057348B" w:rsidRPr="00251FDF">
        <w:rPr>
          <w:b/>
          <w:sz w:val="24"/>
          <w:szCs w:val="24"/>
          <w:u w:val="single"/>
        </w:rPr>
        <w:t xml:space="preserve"> (or SKILLS &amp; CERTIFICATIONS</w:t>
      </w:r>
      <w:r w:rsidR="00506B9B">
        <w:rPr>
          <w:b/>
          <w:sz w:val="24"/>
          <w:szCs w:val="24"/>
          <w:u w:val="single"/>
        </w:rPr>
        <w:t>)</w:t>
      </w:r>
    </w:p>
    <w:p w14:paraId="0FE2D461" w14:textId="77777777" w:rsidR="00D93397" w:rsidRPr="00251FDF" w:rsidRDefault="00D93397" w:rsidP="00D93397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Certification(s), Computer and/or Foreign Language Skill(s)</w:t>
      </w:r>
    </w:p>
    <w:sectPr w:rsidR="00D93397" w:rsidRPr="00251FDF" w:rsidSect="00D229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6037B"/>
    <w:multiLevelType w:val="hybridMultilevel"/>
    <w:tmpl w:val="71FC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61C7D"/>
    <w:multiLevelType w:val="hybridMultilevel"/>
    <w:tmpl w:val="40AA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4085"/>
    <w:multiLevelType w:val="hybridMultilevel"/>
    <w:tmpl w:val="B5088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52831"/>
    <w:multiLevelType w:val="hybridMultilevel"/>
    <w:tmpl w:val="1862B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A0B02"/>
    <w:multiLevelType w:val="hybridMultilevel"/>
    <w:tmpl w:val="0BF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13231"/>
    <w:multiLevelType w:val="hybridMultilevel"/>
    <w:tmpl w:val="82463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IxNTQzMzQyNjFX0lEKTi0uzszPAykwqgUA5S++6iwAAAA="/>
  </w:docVars>
  <w:rsids>
    <w:rsidRoot w:val="007F0AFA"/>
    <w:rsid w:val="0005612D"/>
    <w:rsid w:val="00091E8E"/>
    <w:rsid w:val="000B6CD2"/>
    <w:rsid w:val="000E599C"/>
    <w:rsid w:val="00251FDF"/>
    <w:rsid w:val="002C3C8D"/>
    <w:rsid w:val="002E0944"/>
    <w:rsid w:val="003548E3"/>
    <w:rsid w:val="003835B7"/>
    <w:rsid w:val="003A6979"/>
    <w:rsid w:val="0043395B"/>
    <w:rsid w:val="00506B9B"/>
    <w:rsid w:val="0057348B"/>
    <w:rsid w:val="005A3D71"/>
    <w:rsid w:val="00601029"/>
    <w:rsid w:val="00664B5E"/>
    <w:rsid w:val="006B52E3"/>
    <w:rsid w:val="006C5138"/>
    <w:rsid w:val="007238F9"/>
    <w:rsid w:val="0075248A"/>
    <w:rsid w:val="00780057"/>
    <w:rsid w:val="007873D1"/>
    <w:rsid w:val="007D04B6"/>
    <w:rsid w:val="007E3F00"/>
    <w:rsid w:val="007F0AFA"/>
    <w:rsid w:val="008C1B16"/>
    <w:rsid w:val="00957EB6"/>
    <w:rsid w:val="00A04F2F"/>
    <w:rsid w:val="00A43E0C"/>
    <w:rsid w:val="00A56207"/>
    <w:rsid w:val="00A8672B"/>
    <w:rsid w:val="00B11E1A"/>
    <w:rsid w:val="00BA7D6E"/>
    <w:rsid w:val="00BE35B6"/>
    <w:rsid w:val="00C06B27"/>
    <w:rsid w:val="00C15BE6"/>
    <w:rsid w:val="00C947A9"/>
    <w:rsid w:val="00D229A1"/>
    <w:rsid w:val="00D6466A"/>
    <w:rsid w:val="00D93397"/>
    <w:rsid w:val="00D94854"/>
    <w:rsid w:val="00DB4341"/>
    <w:rsid w:val="00DB50B6"/>
    <w:rsid w:val="00E2591B"/>
    <w:rsid w:val="00E477FB"/>
    <w:rsid w:val="00E6430D"/>
    <w:rsid w:val="00ED0F55"/>
    <w:rsid w:val="00F30486"/>
    <w:rsid w:val="00F32978"/>
    <w:rsid w:val="00F64257"/>
    <w:rsid w:val="00FD75E0"/>
    <w:rsid w:val="00FE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8461"/>
  <w15:chartTrackingRefBased/>
  <w15:docId w15:val="{671820CA-BFEE-45B2-89B3-F2144F8A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0A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0A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979D2AF6AF354C8A558DC2109B6AF8" ma:contentTypeVersion="13" ma:contentTypeDescription="Create a new document." ma:contentTypeScope="" ma:versionID="5af5ff39cd2fe19af2f9f0d60238eb39">
  <xsd:schema xmlns:xsd="http://www.w3.org/2001/XMLSchema" xmlns:xs="http://www.w3.org/2001/XMLSchema" xmlns:p="http://schemas.microsoft.com/office/2006/metadata/properties" xmlns:ns2="04da5610-2ef9-4c45-9c61-04be8a76a7d9" xmlns:ns3="8838dc40-12e1-42c5-8c25-e4faadf83758" targetNamespace="http://schemas.microsoft.com/office/2006/metadata/properties" ma:root="true" ma:fieldsID="448395217472db458a98d9e2487fc694" ns2:_="" ns3:_="">
    <xsd:import namespace="04da5610-2ef9-4c45-9c61-04be8a76a7d9"/>
    <xsd:import namespace="8838dc40-12e1-42c5-8c25-e4faadf83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a5610-2ef9-4c45-9c61-04be8a76a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8dc40-12e1-42c5-8c25-e4faadf83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588D26-5AC1-4FAF-84BD-1C62FA5ED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8ABE51-BF63-4694-AE76-B4BFAE387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A95AC8-5B9E-4318-A27E-6E4C1B947D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a5610-2ef9-4c45-9c61-04be8a76a7d9"/>
    <ds:schemaRef ds:uri="8838dc40-12e1-42c5-8c25-e4faadf83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ighton University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ville, Katie M</dc:creator>
  <cp:keywords/>
  <dc:description/>
  <cp:lastModifiedBy>Doering, Heather A</cp:lastModifiedBy>
  <cp:revision>51</cp:revision>
  <dcterms:created xsi:type="dcterms:W3CDTF">2016-10-18T21:18:00Z</dcterms:created>
  <dcterms:modified xsi:type="dcterms:W3CDTF">2021-08-2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979D2AF6AF354C8A558DC2109B6AF8</vt:lpwstr>
  </property>
</Properties>
</file>